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84E" w:rsidRDefault="00554C1D" w:rsidP="00554C1D">
      <w:pPr>
        <w:jc w:val="center"/>
        <w:rPr>
          <w:b/>
          <w:color w:val="C00000"/>
          <w:sz w:val="54"/>
          <w:szCs w:val="54"/>
        </w:rPr>
      </w:pPr>
      <w:r w:rsidRPr="00554C1D">
        <w:rPr>
          <w:b/>
          <w:color w:val="C00000"/>
          <w:sz w:val="54"/>
          <w:szCs w:val="54"/>
        </w:rPr>
        <w:t>WASHINGTON COUNTY FOOD PANTRIES</w:t>
      </w:r>
    </w:p>
    <w:p w:rsidR="00264EAB" w:rsidRPr="00264EAB" w:rsidRDefault="00264EAB" w:rsidP="00264EAB">
      <w:pPr>
        <w:jc w:val="center"/>
      </w:pPr>
      <w:r w:rsidRPr="00264EAB">
        <w:t>PLEASE CONTACT FOOD PANTRIES FOR UPDATED DISTRIBUTION SCHEDULES</w:t>
      </w:r>
    </w:p>
    <w:p w:rsidR="000F3030" w:rsidRDefault="000F3030" w:rsidP="00554C1D">
      <w:pPr>
        <w:spacing w:after="0"/>
        <w:rPr>
          <w:b/>
          <w:color w:val="C00000"/>
          <w:sz w:val="24"/>
          <w:szCs w:val="24"/>
        </w:rPr>
        <w:sectPr w:rsidR="000F3030" w:rsidSect="00554C1D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630" w:right="1440" w:bottom="1440" w:left="1440" w:header="720" w:footer="720" w:gutter="0"/>
          <w:cols w:space="720"/>
          <w:docGrid w:linePitch="360"/>
        </w:sect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  <w:sectPr w:rsidR="00554C1D" w:rsidSect="000F3030">
          <w:type w:val="continuous"/>
          <w:pgSz w:w="12240" w:h="15840"/>
          <w:pgMar w:top="630" w:right="1440" w:bottom="1440" w:left="1440" w:header="720" w:footer="720" w:gutter="0"/>
          <w:cols w:num="2" w:space="720"/>
          <w:docGrid w:linePitch="360"/>
        </w:sect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CALAIS</w:t>
      </w:r>
    </w:p>
    <w:p w:rsidR="00244B61" w:rsidRDefault="00244B61" w:rsidP="00554C1D">
      <w:pPr>
        <w:spacing w:after="0"/>
        <w:rPr>
          <w:color w:val="C00000"/>
          <w:sz w:val="24"/>
          <w:szCs w:val="24"/>
        </w:rPr>
      </w:pPr>
      <w:r w:rsidRPr="00244B61">
        <w:rPr>
          <w:color w:val="C00000"/>
          <w:sz w:val="24"/>
          <w:szCs w:val="24"/>
        </w:rPr>
        <w:t>IRENE CHADBOURNE ECUMENICAL FOOD PANTRY</w:t>
      </w:r>
    </w:p>
    <w:p w:rsidR="00554C1D" w:rsidRPr="000F3030" w:rsidRDefault="00244B61" w:rsidP="00554C1D">
      <w:pPr>
        <w:spacing w:after="0"/>
        <w:rPr>
          <w:szCs w:val="24"/>
        </w:rPr>
      </w:pPr>
      <w:r>
        <w:rPr>
          <w:szCs w:val="24"/>
        </w:rPr>
        <w:t>513 Main St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(207) 214-4883</w:t>
      </w:r>
    </w:p>
    <w:p w:rsidR="00554C1D" w:rsidRPr="000F3030" w:rsidRDefault="000F3030" w:rsidP="00554C1D">
      <w:pPr>
        <w:spacing w:after="0"/>
        <w:rPr>
          <w:szCs w:val="24"/>
        </w:rPr>
      </w:pPr>
      <w:r>
        <w:rPr>
          <w:szCs w:val="24"/>
        </w:rPr>
        <w:t>Hours: Mon 3-5pm, Thurs 10am-12pm, Fri 1</w:t>
      </w:r>
      <w:r w:rsidR="00554C1D" w:rsidRPr="000F3030">
        <w:rPr>
          <w:szCs w:val="24"/>
        </w:rPr>
        <w:t>-3pm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 xml:space="preserve">Serves: Calais, Bailyville, Woodland, Alexander, Crawford </w:t>
      </w: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CHERRYFIELD</w:t>
      </w:r>
    </w:p>
    <w:p w:rsidR="00244B61" w:rsidRPr="00244B61" w:rsidRDefault="00244B61" w:rsidP="00554C1D">
      <w:pPr>
        <w:spacing w:after="0"/>
        <w:rPr>
          <w:color w:val="C00000"/>
          <w:sz w:val="24"/>
          <w:szCs w:val="24"/>
        </w:rPr>
      </w:pPr>
      <w:r w:rsidRPr="00244B61">
        <w:rPr>
          <w:color w:val="C00000"/>
          <w:sz w:val="24"/>
          <w:szCs w:val="24"/>
        </w:rPr>
        <w:t>MAINE SEACOAST MISSION - SOCIETY</w:t>
      </w:r>
    </w:p>
    <w:p w:rsidR="00554C1D" w:rsidRPr="000F3030" w:rsidRDefault="00244B61" w:rsidP="00554C1D">
      <w:pPr>
        <w:spacing w:after="0"/>
        <w:rPr>
          <w:szCs w:val="24"/>
        </w:rPr>
      </w:pPr>
      <w:r>
        <w:rPr>
          <w:szCs w:val="24"/>
        </w:rPr>
        <w:t>6 Weald Bethel Lane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(207</w:t>
      </w:r>
      <w:r w:rsidR="00244B61">
        <w:rPr>
          <w:szCs w:val="24"/>
        </w:rPr>
        <w:t>) 288-5097</w:t>
      </w:r>
    </w:p>
    <w:p w:rsidR="00554C1D" w:rsidRPr="000F3030" w:rsidRDefault="000F3030" w:rsidP="00554C1D">
      <w:pPr>
        <w:spacing w:after="0"/>
        <w:rPr>
          <w:szCs w:val="24"/>
        </w:rPr>
      </w:pPr>
      <w:r>
        <w:rPr>
          <w:szCs w:val="24"/>
        </w:rPr>
        <w:t>Hours: Tues 9am-12pm, Tue 4-6pm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Serves: Cherryfield, Steuben, Milbridge, Harrington</w:t>
      </w: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DANFORTH</w:t>
      </w:r>
    </w:p>
    <w:p w:rsidR="00554C1D" w:rsidRPr="00554C1D" w:rsidRDefault="00554C1D" w:rsidP="00554C1D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>DANFORTH FOOD PANTRY</w:t>
      </w:r>
    </w:p>
    <w:p w:rsidR="00554C1D" w:rsidRPr="000F3030" w:rsidRDefault="00244B61" w:rsidP="00554C1D">
      <w:pPr>
        <w:spacing w:after="0"/>
        <w:rPr>
          <w:szCs w:val="24"/>
        </w:rPr>
      </w:pPr>
      <w:r>
        <w:rPr>
          <w:szCs w:val="24"/>
        </w:rPr>
        <w:t>62 Depot Street</w:t>
      </w:r>
    </w:p>
    <w:p w:rsidR="00554C1D" w:rsidRPr="000F3030" w:rsidRDefault="00244B61" w:rsidP="00554C1D">
      <w:pPr>
        <w:spacing w:after="0"/>
        <w:rPr>
          <w:szCs w:val="24"/>
        </w:rPr>
      </w:pPr>
      <w:r>
        <w:rPr>
          <w:szCs w:val="24"/>
        </w:rPr>
        <w:t>(207) 448-2321</w:t>
      </w:r>
      <w:r w:rsidR="00554C1D" w:rsidRPr="000F3030">
        <w:rPr>
          <w:szCs w:val="24"/>
        </w:rPr>
        <w:t xml:space="preserve"> 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Hours: 1st Thurs afte</w:t>
      </w:r>
      <w:r w:rsidR="000F3030">
        <w:rPr>
          <w:szCs w:val="24"/>
        </w:rPr>
        <w:t>r the 1st Wed of the month, 10</w:t>
      </w:r>
      <w:r w:rsidRPr="000F3030">
        <w:rPr>
          <w:szCs w:val="24"/>
        </w:rPr>
        <w:t>-11am</w:t>
      </w:r>
    </w:p>
    <w:p w:rsidR="00554C1D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Serves: Danforth</w:t>
      </w:r>
    </w:p>
    <w:p w:rsidR="000F3030" w:rsidRDefault="000F3030" w:rsidP="00554C1D">
      <w:pPr>
        <w:spacing w:after="0"/>
        <w:rPr>
          <w:szCs w:val="24"/>
        </w:rPr>
      </w:pPr>
    </w:p>
    <w:p w:rsidR="000F3030" w:rsidRDefault="000F3030" w:rsidP="000F3030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EASTPORT</w:t>
      </w:r>
    </w:p>
    <w:p w:rsidR="000F3030" w:rsidRPr="00554C1D" w:rsidRDefault="000F3030" w:rsidP="000F3030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>EASTPORT FOOD PANTRY (LABOR OF LOVE)</w:t>
      </w:r>
    </w:p>
    <w:p w:rsidR="000F3030" w:rsidRDefault="00244B61" w:rsidP="000F3030">
      <w:pPr>
        <w:spacing w:after="0"/>
        <w:rPr>
          <w:szCs w:val="24"/>
        </w:rPr>
      </w:pPr>
      <w:r>
        <w:rPr>
          <w:szCs w:val="24"/>
        </w:rPr>
        <w:t>137 County Rd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>(207) 853-0812</w:t>
      </w:r>
    </w:p>
    <w:p w:rsidR="000F3030" w:rsidRPr="000F3030" w:rsidRDefault="000F3030" w:rsidP="000F3030">
      <w:pPr>
        <w:spacing w:after="0"/>
        <w:rPr>
          <w:szCs w:val="24"/>
        </w:rPr>
      </w:pPr>
      <w:r>
        <w:rPr>
          <w:szCs w:val="24"/>
        </w:rPr>
        <w:t>Hours: 2nd Tues 9-11am, every Fri 2:30</w:t>
      </w:r>
      <w:r w:rsidRPr="000F3030">
        <w:rPr>
          <w:szCs w:val="24"/>
        </w:rPr>
        <w:t>-6:30pm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 xml:space="preserve">Serves: Eastport, Perry, Pembroke, Dennysville, Passamaquoddy </w:t>
      </w:r>
    </w:p>
    <w:p w:rsidR="00554C1D" w:rsidRDefault="00554C1D" w:rsidP="00554C1D">
      <w:pPr>
        <w:spacing w:after="0"/>
        <w:rPr>
          <w:sz w:val="24"/>
          <w:szCs w:val="24"/>
        </w:rPr>
      </w:pPr>
    </w:p>
    <w:p w:rsidR="000F3030" w:rsidRDefault="000F3030" w:rsidP="00554C1D">
      <w:pPr>
        <w:spacing w:after="0"/>
        <w:rPr>
          <w:sz w:val="24"/>
          <w:szCs w:val="24"/>
        </w:rPr>
      </w:pPr>
    </w:p>
    <w:p w:rsidR="000F3030" w:rsidRPr="00554C1D" w:rsidRDefault="000F3030" w:rsidP="00554C1D">
      <w:pPr>
        <w:spacing w:after="0"/>
        <w:rPr>
          <w:sz w:val="24"/>
          <w:szCs w:val="24"/>
        </w:r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JONESPORT</w:t>
      </w:r>
    </w:p>
    <w:p w:rsidR="00554C1D" w:rsidRPr="00554C1D" w:rsidRDefault="00554C1D" w:rsidP="00554C1D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>JONESPORT FOOD PANTRY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28 Sawyer Squa</w:t>
      </w:r>
      <w:r w:rsidR="00244B61">
        <w:rPr>
          <w:szCs w:val="24"/>
        </w:rPr>
        <w:t>re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(207) 497-5985</w:t>
      </w:r>
    </w:p>
    <w:p w:rsidR="00554C1D" w:rsidRPr="000F3030" w:rsidRDefault="000F3030" w:rsidP="00554C1D">
      <w:pPr>
        <w:spacing w:after="0"/>
        <w:rPr>
          <w:szCs w:val="24"/>
        </w:rPr>
      </w:pPr>
      <w:r>
        <w:rPr>
          <w:szCs w:val="24"/>
        </w:rPr>
        <w:t>Hours: Wed 9</w:t>
      </w:r>
      <w:r w:rsidR="00554C1D" w:rsidRPr="000F3030">
        <w:rPr>
          <w:szCs w:val="24"/>
        </w:rPr>
        <w:t>-11am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Serves: Jonesport, Addison, Beals, Jonesboro, Columbia Falls</w:t>
      </w:r>
    </w:p>
    <w:p w:rsidR="000F3030" w:rsidRDefault="000F3030" w:rsidP="00554C1D">
      <w:pPr>
        <w:spacing w:after="0"/>
        <w:rPr>
          <w:b/>
          <w:color w:val="C00000"/>
          <w:sz w:val="24"/>
          <w:szCs w:val="24"/>
        </w:rPr>
      </w:pPr>
    </w:p>
    <w:p w:rsid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LUBEC</w:t>
      </w:r>
    </w:p>
    <w:p w:rsidR="00554C1D" w:rsidRPr="00554C1D" w:rsidRDefault="00554C1D" w:rsidP="00554C1D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>LUBEC COMMUNITY OUTREACH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44 South St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(207) 733-6113</w:t>
      </w:r>
    </w:p>
    <w:p w:rsidR="00554C1D" w:rsidRDefault="00554C1D" w:rsidP="000F3030">
      <w:pPr>
        <w:spacing w:after="0"/>
        <w:rPr>
          <w:szCs w:val="24"/>
        </w:rPr>
      </w:pPr>
      <w:r w:rsidRPr="000F3030">
        <w:rPr>
          <w:szCs w:val="24"/>
        </w:rPr>
        <w:t xml:space="preserve">Hours: 3rd Wed 1pm-3pm, </w:t>
      </w:r>
      <w:r w:rsidR="00244B61">
        <w:rPr>
          <w:szCs w:val="24"/>
        </w:rPr>
        <w:t xml:space="preserve">the following Sat 8:30-10am. </w:t>
      </w:r>
      <w:r w:rsidR="00244B61" w:rsidRPr="000F3030">
        <w:rPr>
          <w:szCs w:val="24"/>
        </w:rPr>
        <w:t>Call</w:t>
      </w:r>
      <w:r w:rsidRPr="000F3030">
        <w:rPr>
          <w:szCs w:val="24"/>
        </w:rPr>
        <w:t xml:space="preserve"> for emergency service</w:t>
      </w:r>
      <w:r w:rsidR="000F3030">
        <w:rPr>
          <w:szCs w:val="24"/>
        </w:rPr>
        <w:t>s</w:t>
      </w:r>
    </w:p>
    <w:p w:rsidR="000F3030" w:rsidRPr="000F3030" w:rsidRDefault="000F3030" w:rsidP="000F3030">
      <w:pPr>
        <w:spacing w:after="0"/>
        <w:rPr>
          <w:szCs w:val="24"/>
        </w:rPr>
      </w:pPr>
    </w:p>
    <w:p w:rsidR="00554C1D" w:rsidRPr="00554C1D" w:rsidRDefault="00554C1D" w:rsidP="00554C1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MACHIAS</w:t>
      </w:r>
    </w:p>
    <w:p w:rsidR="00554C1D" w:rsidRPr="00554C1D" w:rsidRDefault="00554C1D" w:rsidP="00554C1D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 xml:space="preserve">MACHIAS FOOD PANTRY </w:t>
      </w:r>
    </w:p>
    <w:p w:rsidR="00554C1D" w:rsidRPr="000F3030" w:rsidRDefault="00244B61" w:rsidP="00554C1D">
      <w:pPr>
        <w:spacing w:after="0"/>
        <w:rPr>
          <w:szCs w:val="24"/>
        </w:rPr>
      </w:pPr>
      <w:r>
        <w:rPr>
          <w:szCs w:val="24"/>
        </w:rPr>
        <w:t>9 Center St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(207) 255-6665</w:t>
      </w:r>
    </w:p>
    <w:p w:rsidR="00554C1D" w:rsidRPr="000F3030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Hours: Tues 10am-2pm</w:t>
      </w:r>
    </w:p>
    <w:p w:rsidR="00554C1D" w:rsidRDefault="00554C1D" w:rsidP="00554C1D">
      <w:pPr>
        <w:spacing w:after="0"/>
        <w:rPr>
          <w:szCs w:val="24"/>
        </w:rPr>
      </w:pPr>
      <w:r w:rsidRPr="000F3030">
        <w:rPr>
          <w:szCs w:val="24"/>
        </w:rPr>
        <w:t>Serves: Machias, East Mac</w:t>
      </w:r>
      <w:r w:rsidR="000F3030">
        <w:rPr>
          <w:szCs w:val="24"/>
        </w:rPr>
        <w:t>hias, Machiasport, Whitneyville</w:t>
      </w:r>
    </w:p>
    <w:p w:rsidR="000F3030" w:rsidRDefault="000F3030" w:rsidP="00554C1D">
      <w:pPr>
        <w:spacing w:after="0"/>
        <w:rPr>
          <w:szCs w:val="24"/>
        </w:rPr>
      </w:pPr>
    </w:p>
    <w:p w:rsidR="000F3030" w:rsidRDefault="000F3030" w:rsidP="000F3030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PERRY</w:t>
      </w:r>
    </w:p>
    <w:p w:rsidR="000F3030" w:rsidRPr="000F3030" w:rsidRDefault="000F3030" w:rsidP="000F3030">
      <w:pPr>
        <w:spacing w:after="0"/>
        <w:rPr>
          <w:color w:val="C00000"/>
          <w:sz w:val="24"/>
          <w:szCs w:val="24"/>
        </w:rPr>
      </w:pPr>
      <w:r w:rsidRPr="000F3030">
        <w:rPr>
          <w:color w:val="C00000"/>
          <w:sz w:val="24"/>
          <w:szCs w:val="24"/>
        </w:rPr>
        <w:t>PASSAMAQUODDY FOOD PANTRY</w:t>
      </w:r>
    </w:p>
    <w:p w:rsidR="000F3030" w:rsidRPr="000F3030" w:rsidRDefault="00244B61" w:rsidP="000F3030">
      <w:pPr>
        <w:spacing w:after="0"/>
        <w:rPr>
          <w:szCs w:val="24"/>
        </w:rPr>
      </w:pPr>
      <w:r>
        <w:rPr>
          <w:szCs w:val="24"/>
        </w:rPr>
        <w:t>136 Old County Rd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>(207)</w:t>
      </w:r>
      <w:r>
        <w:rPr>
          <w:szCs w:val="24"/>
        </w:rPr>
        <w:t xml:space="preserve"> </w:t>
      </w:r>
      <w:r w:rsidRPr="000F3030">
        <w:rPr>
          <w:szCs w:val="24"/>
        </w:rPr>
        <w:t>853-5164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>Hours: Mon-Fri 8am-4:30pm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>Serves: Pleasant Point</w:t>
      </w:r>
    </w:p>
    <w:p w:rsidR="000F3030" w:rsidRDefault="000F3030" w:rsidP="000F3030">
      <w:pPr>
        <w:spacing w:after="0"/>
        <w:rPr>
          <w:b/>
          <w:color w:val="C00000"/>
          <w:sz w:val="24"/>
          <w:szCs w:val="24"/>
        </w:rPr>
      </w:pPr>
    </w:p>
    <w:p w:rsidR="000F3030" w:rsidRPr="00554C1D" w:rsidRDefault="000F3030" w:rsidP="000F3030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>PRINCETON</w:t>
      </w:r>
    </w:p>
    <w:p w:rsidR="000F3030" w:rsidRPr="00554C1D" w:rsidRDefault="000F3030" w:rsidP="000F3030">
      <w:pPr>
        <w:spacing w:after="0"/>
        <w:rPr>
          <w:color w:val="C00000"/>
          <w:sz w:val="24"/>
          <w:szCs w:val="24"/>
        </w:rPr>
      </w:pPr>
      <w:r w:rsidRPr="00554C1D">
        <w:rPr>
          <w:color w:val="C00000"/>
          <w:sz w:val="24"/>
          <w:szCs w:val="24"/>
        </w:rPr>
        <w:t>INDIAN TOWNSHIP FOOD PANTRY</w:t>
      </w:r>
    </w:p>
    <w:p w:rsidR="000F3030" w:rsidRPr="000F3030" w:rsidRDefault="00244B61" w:rsidP="000F3030">
      <w:pPr>
        <w:spacing w:after="0"/>
        <w:rPr>
          <w:szCs w:val="24"/>
        </w:rPr>
      </w:pPr>
      <w:r>
        <w:rPr>
          <w:szCs w:val="24"/>
        </w:rPr>
        <w:t>29 US Route 1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>(207) 796-</w:t>
      </w:r>
      <w:r w:rsidR="00244B61">
        <w:rPr>
          <w:szCs w:val="24"/>
        </w:rPr>
        <w:t>6134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 xml:space="preserve">Hours: Mon-Fri </w:t>
      </w:r>
      <w:r w:rsidR="00244B61">
        <w:rPr>
          <w:szCs w:val="24"/>
        </w:rPr>
        <w:t>10:30am-2:30pm</w:t>
      </w:r>
    </w:p>
    <w:p w:rsidR="000F3030" w:rsidRPr="000F3030" w:rsidRDefault="000F3030" w:rsidP="000F3030">
      <w:pPr>
        <w:spacing w:after="0"/>
        <w:rPr>
          <w:szCs w:val="24"/>
        </w:rPr>
      </w:pPr>
      <w:r w:rsidRPr="000F3030">
        <w:rPr>
          <w:szCs w:val="24"/>
        </w:rPr>
        <w:t xml:space="preserve">Serves: Indian Township, Princeton, Danforth, </w:t>
      </w:r>
    </w:p>
    <w:p w:rsidR="000F3030" w:rsidRDefault="000F3030" w:rsidP="000F3030">
      <w:pPr>
        <w:spacing w:after="0"/>
        <w:rPr>
          <w:sz w:val="24"/>
          <w:szCs w:val="24"/>
        </w:rPr>
        <w:sectPr w:rsidR="000F3030" w:rsidSect="000F3030">
          <w:type w:val="continuous"/>
          <w:pgSz w:w="12240" w:h="15840"/>
          <w:pgMar w:top="1440" w:right="1440" w:bottom="1350" w:left="1440" w:header="720" w:footer="720" w:gutter="0"/>
          <w:cols w:num="2" w:space="720"/>
          <w:docGrid w:linePitch="360"/>
        </w:sectPr>
      </w:pPr>
    </w:p>
    <w:p w:rsidR="000F3030" w:rsidRPr="000F3030" w:rsidRDefault="000F3030" w:rsidP="00554C1D">
      <w:pPr>
        <w:spacing w:after="0"/>
        <w:rPr>
          <w:szCs w:val="24"/>
        </w:rPr>
        <w:sectPr w:rsidR="000F3030" w:rsidRPr="000F3030" w:rsidSect="000F303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0F3030" w:rsidRDefault="000F3030" w:rsidP="00554C1D">
      <w:pPr>
        <w:spacing w:after="0"/>
        <w:rPr>
          <w:sz w:val="24"/>
          <w:szCs w:val="24"/>
        </w:rPr>
        <w:sectPr w:rsidR="000F3030" w:rsidSect="000F3030">
          <w:type w:val="continuous"/>
          <w:pgSz w:w="12240" w:h="15840"/>
          <w:pgMar w:top="1440" w:right="1440" w:bottom="1350" w:left="1440" w:header="720" w:footer="720" w:gutter="0"/>
          <w:cols w:num="2" w:space="720"/>
          <w:docGrid w:linePitch="360"/>
        </w:sectPr>
      </w:pPr>
    </w:p>
    <w:p w:rsidR="00554C1D" w:rsidRPr="00554C1D" w:rsidRDefault="00554C1D" w:rsidP="00554C1D">
      <w:pPr>
        <w:spacing w:after="0"/>
        <w:rPr>
          <w:sz w:val="24"/>
          <w:szCs w:val="24"/>
        </w:rPr>
      </w:pPr>
    </w:p>
    <w:sectPr w:rsidR="00554C1D" w:rsidRPr="00554C1D" w:rsidSect="000F3030">
      <w:type w:val="continuous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4C1D" w:rsidRDefault="00554C1D" w:rsidP="00554C1D">
      <w:pPr>
        <w:spacing w:after="0" w:line="240" w:lineRule="auto"/>
      </w:pPr>
      <w:r>
        <w:separator/>
      </w:r>
    </w:p>
  </w:endnote>
  <w:endnote w:type="continuationSeparator" w:id="0">
    <w:p w:rsidR="00554C1D" w:rsidRDefault="00554C1D" w:rsidP="00554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4B61" w:rsidRDefault="00244B6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C1D" w:rsidRDefault="00554C1D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0943B02C" wp14:editId="04CA4402">
          <wp:simplePos x="0" y="0"/>
          <wp:positionH relativeFrom="margin">
            <wp:posOffset>717550</wp:posOffset>
          </wp:positionH>
          <wp:positionV relativeFrom="margin">
            <wp:posOffset>8642985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54C1D" w:rsidRDefault="00554C1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4B61" w:rsidRDefault="00244B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4C1D" w:rsidRDefault="00554C1D" w:rsidP="00554C1D">
      <w:pPr>
        <w:spacing w:after="0" w:line="240" w:lineRule="auto"/>
      </w:pPr>
      <w:r>
        <w:separator/>
      </w:r>
    </w:p>
  </w:footnote>
  <w:footnote w:type="continuationSeparator" w:id="0">
    <w:p w:rsidR="00554C1D" w:rsidRDefault="00554C1D" w:rsidP="00554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4B61" w:rsidRDefault="00244B6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C1D" w:rsidRDefault="00554C1D">
    <w:pPr>
      <w:pStyle w:val="Header"/>
    </w:pPr>
    <w:r>
      <w:t xml:space="preserve">UPDATED </w:t>
    </w:r>
    <w:r w:rsidR="00244B61">
      <w:t>JULY</w:t>
    </w:r>
    <w:bookmarkStart w:id="0" w:name="_GoBack"/>
    <w:bookmarkEnd w:id="0"/>
    <w:r w:rsidR="000F3030">
      <w:t xml:space="preserve"> 2019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4B61" w:rsidRDefault="00244B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e2NDY0NjUxNTBT0lEKTi0uzszPAykwqQUAgU1WqywAAAA="/>
  </w:docVars>
  <w:rsids>
    <w:rsidRoot w:val="00554C1D"/>
    <w:rsid w:val="000F3030"/>
    <w:rsid w:val="00244B61"/>
    <w:rsid w:val="00264EAB"/>
    <w:rsid w:val="003D284E"/>
    <w:rsid w:val="00554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20B826DE-D801-4982-B98F-11249FD7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C1D"/>
  </w:style>
  <w:style w:type="paragraph" w:styleId="Footer">
    <w:name w:val="footer"/>
    <w:basedOn w:val="Normal"/>
    <w:link w:val="FooterChar"/>
    <w:uiPriority w:val="99"/>
    <w:unhideWhenUsed/>
    <w:rsid w:val="0055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C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4</cp:revision>
  <dcterms:created xsi:type="dcterms:W3CDTF">2018-08-16T15:36:00Z</dcterms:created>
  <dcterms:modified xsi:type="dcterms:W3CDTF">2019-07-16T18:50:00Z</dcterms:modified>
</cp:coreProperties>
</file>